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Marketing</w:t>
      </w:r>
      <w:r>
        <w:t xml:space="preserve"> </w:t>
      </w:r>
      <w:r>
        <w:t xml:space="preserve">Manager</w:t>
      </w:r>
      <w:r>
        <w:t xml:space="preserve"> </w:t>
      </w:r>
      <w:r>
        <w:t xml:space="preserve">Position</w:t>
      </w:r>
      <w:r>
        <w:t xml:space="preserve"> </w:t>
      </w:r>
      <w:r>
        <w:t xml:space="preserve">in</w:t>
      </w:r>
      <w:r>
        <w:t xml:space="preserve"> </w:t>
      </w:r>
      <w:r>
        <w:t xml:space="preserve">Nigeria</w:t>
      </w:r>
      <w:r>
        <w:t xml:space="preserve"> </w:t>
      </w:r>
      <w:r>
        <w:t xml:space="preserve">Abuja</w:t>
      </w:r>
    </w:p>
    <w:bookmarkStart w:id="20" w:name="cover-letter"/>
    <w:p>
      <w:pPr>
        <w:pStyle w:val="Heading1"/>
      </w:pPr>
      <w:r>
        <w:t xml:space="preserve">Cover Letter</w:t>
      </w:r>
    </w:p>
    <w:p>
      <w:pPr>
        <w:pStyle w:val="FirstParagraph"/>
      </w:pPr>
      <w:r>
        <w:t xml:space="preserve">Dear Hiring Manager,</w:t>
      </w:r>
    </w:p>
    <w:p>
      <w:pPr>
        <w:pStyle w:val="BodyText"/>
      </w:pPr>
      <w:r>
        <w:t xml:space="preserve">I am writing to express my keen interest in the Marketing Manager position at your esteemed organization, based in Nigeria Abuja. As a results-driven marketing professional with a proven track record of developing and executing impactful strategies in dynamic markets, I am eager to contribute my expertise to drive growth and innovation within your team. My experience aligns seamlessly with the requirements of this role, particularly given the unique opportunities and challenges presented by the Nigerian market, especially in Abuja.</w:t>
      </w:r>
    </w:p>
    <w:p>
      <w:pPr>
        <w:pStyle w:val="BodyText"/>
      </w:pPr>
      <w:r>
        <w:t xml:space="preserve">Having spent [X years] honing my skills as a Marketing Manager across various industries, I have developed a deep understanding of how to craft campaigns that resonate with diverse audiences. In Nigeria Abuja, where cultural nuances and local consumer behavior play a pivotal role in marketing success, my ability to blend global best practices with hyper-local insights has consistently delivered measurable results. Whether it’s leveraging digital platforms to engage with tech-savvy urban populations or tailoring messaging to reflect the values of traditional communities, I thrive in environments that demand adaptability and creativity.</w:t>
      </w:r>
    </w:p>
    <w:p>
      <w:pPr>
        <w:pStyle w:val="BodyText"/>
      </w:pPr>
      <w:r>
        <w:t xml:space="preserve">One of my core strengths as a Marketing Manager is my ability to build strong brand equity through strategic storytelling. In Nigeria Abuja, where the business landscape is rapidly evolving, this skill has proven invaluable. For instance, during my tenure at [Previous Company], I led a rebranding initiative that increased market share by 25% within six months. This was achieved by conducting in-depth market research to understand the preferences of Abuja’s target demographics and aligning our messaging with local trends. The campaign not only enhanced brand recognition but also strengthened customer loyalty, demonstrating my capability to translate insights into action.</w:t>
      </w:r>
    </w:p>
    <w:p>
      <w:pPr>
        <w:pStyle w:val="BodyText"/>
      </w:pPr>
      <w:r>
        <w:t xml:space="preserve">Furthermore, as a Marketing Manager, I have always prioritized data-driven decision-making. In Nigeria Abuja, where the digital landscape is expanding rapidly—especially with the rise of mobile internet usage—I have leveraged analytics tools to optimize campaigns and maximize ROI. For example, by analyzing customer behavior patterns in Abuja’s bustling markets and online platforms, I designed targeted advertising strategies that reduced acquisition costs by 18% while increasing lead generation. This approach underscores my commitment to precision and efficiency in every initiative.</w:t>
      </w:r>
    </w:p>
    <w:p>
      <w:pPr>
        <w:pStyle w:val="BodyText"/>
      </w:pPr>
      <w:r>
        <w:t xml:space="preserve">Another aspect of my experience that aligns with the Marketing Manager role in Nigeria Abuja is my ability to foster collaboration across departments. In a city like Abuja, where businesses often operate in a multi-stakeholder ecosystem, effective communication and teamwork are essential. I have successfully led cross-functional teams to launch product launches that integrated marketing, sales, and customer service strategies. This holistic approach ensured seamless execution and contributed to a 30% increase in quarterly revenue for my previous employer. I believe that such collaborative efforts are critical for achieving long-term success in the Nigerian market.</w:t>
      </w:r>
    </w:p>
    <w:p>
      <w:pPr>
        <w:pStyle w:val="BodyText"/>
      </w:pPr>
      <w:r>
        <w:t xml:space="preserve">Additionally, I have a strong network of contacts within Nigeria Abuja’s business community, which I believe can be a valuable asset to your organization. Networking is not just about building relationships—it’s about understanding the pulse of the market. Through my connections with local influencers, industry experts, and community leaders in Abuja, I have been able to identify emerging trends and opportunities that others might overlook. For instance, partnering with local radio stations and social media influencers in Abuja allowed us to reach a wider audience during a recent product launch, resulting in a 40% increase in engagement.</w:t>
      </w:r>
    </w:p>
    <w:p>
      <w:pPr>
        <w:pStyle w:val="BodyText"/>
      </w:pPr>
      <w:r>
        <w:t xml:space="preserve">My passion for marketing is rooted in my belief that it is more than just promoting products—it’s about creating value for customers and driving societal impact. In Nigeria Abuja, where the demand for innovative solutions is growing, I am committed to developing strategies that not only meet business objectives but also contribute to the community. Whether it’s supporting local entrepreneurship through targeted campaigns or advocating for sustainable practices, I aim to make a lasting difference through my work as a Marketing Manager.</w:t>
      </w:r>
    </w:p>
    <w:p>
      <w:pPr>
        <w:pStyle w:val="BodyText"/>
      </w:pPr>
      <w:r>
        <w:t xml:space="preserve">Finally, I am deeply inspired by the potential of Nigeria Abuja as a hub for economic growth and innovation. The city’s strategic location, growing population, and increasing investment in infrastructure present unparalleled opportunities for marketing professionals who can navigate its unique landscape. I am confident that my skills, experience, and dedication to excellence make me an ideal candidate to contribute to your organization’s success in this vibrant market.</w:t>
      </w:r>
    </w:p>
    <w:p>
      <w:pPr>
        <w:pStyle w:val="BodyText"/>
      </w:pPr>
      <w:r>
        <w:t xml:space="preserve">Thank you for considering my application. I would welcome the opportunity to discuss how my background and vision align with your goals as a Marketing Manager in Nigeria Abuja. Please feel free to contact me at [Your Phone Number] or [Your Email Address] at your earliest convenience. I look forward to the possibility of contributing to your team’s continued success.</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Marketing Manager Position in Nigeria Abuja</dc:title>
  <dc:creator/>
  <dc:language>en</dc:language>
  <cp:keywords/>
  <dcterms:created xsi:type="dcterms:W3CDTF">2026-07-24T12:57:10Z</dcterms:created>
  <dcterms:modified xsi:type="dcterms:W3CDTF">2026-07-24T12:57:10Z</dcterms:modified>
</cp:coreProperties>
</file>

<file path=docProps/custom.xml><?xml version="1.0" encoding="utf-8"?>
<Properties xmlns="http://schemas.openxmlformats.org/officeDocument/2006/custom-properties" xmlns:vt="http://schemas.openxmlformats.org/officeDocument/2006/docPropsVTypes"/>
</file>